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51D114FC" w:rsidR="00DD4687" w:rsidRPr="00B53956" w:rsidRDefault="00AD0578" w:rsidP="000010EE">
      <w:pPr>
        <w:pStyle w:val="Heading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4B2B641" w:rsidR="00C945D3" w:rsidRDefault="00AD0578" w:rsidP="000010EE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EC5142">
          <w:rPr>
            <w:rStyle w:val="Hyperlink"/>
            <w:b/>
            <w:bCs/>
            <w:noProof/>
          </w:rPr>
          <w:t>Python ORM</w:t>
        </w:r>
        <w:r w:rsidR="00915B47" w:rsidRPr="00EC5142">
          <w:rPr>
            <w:rStyle w:val="Hyperlink"/>
            <w:b/>
            <w:bCs/>
            <w:noProof/>
          </w:rPr>
          <w:t xml:space="preserve"> </w:t>
        </w:r>
        <w:r w:rsidR="00915B47" w:rsidRPr="00EC5142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0010EE">
      <w:pPr>
        <w:spacing w:after="160"/>
        <w:ind w:firstLine="720"/>
        <w:jc w:val="center"/>
        <w:rPr>
          <w:rStyle w:val="Hyperlink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 w:rsidRPr="00EC5142">
          <w:rPr>
            <w:rStyle w:val="Hyperlink"/>
            <w:b/>
            <w:bCs/>
          </w:rPr>
          <w:t>Judge system</w:t>
        </w:r>
      </w:hyperlink>
      <w:r w:rsidR="007E606C">
        <w:rPr>
          <w:rStyle w:val="Hyperlink"/>
        </w:rPr>
        <w:t>.</w:t>
      </w:r>
    </w:p>
    <w:p w14:paraId="350D87FF" w14:textId="335BA30D" w:rsidR="00F42BEF" w:rsidRDefault="00F42BEF" w:rsidP="000010EE">
      <w:pPr>
        <w:pStyle w:val="Heading2"/>
        <w:numPr>
          <w:ilvl w:val="0"/>
          <w:numId w:val="16"/>
        </w:numPr>
        <w:tabs>
          <w:tab w:val="left" w:pos="1843"/>
        </w:tabs>
        <w:spacing w:before="80" w:after="160"/>
      </w:pPr>
      <w:r>
        <w:t>Customer</w:t>
      </w:r>
    </w:p>
    <w:p w14:paraId="360C5FE7" w14:textId="6909CDA7" w:rsidR="00F42BEF" w:rsidRDefault="00F42BEF" w:rsidP="000010EE">
      <w:pPr>
        <w:spacing w:after="160"/>
      </w:pPr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</w:t>
      </w:r>
      <w:r w:rsidR="000010EE" w:rsidRPr="000010EE">
        <w:rPr>
          <w:b/>
          <w:bCs/>
        </w:rPr>
        <w:t>fields</w:t>
      </w:r>
      <w:r>
        <w:t>:</w:t>
      </w:r>
    </w:p>
    <w:p w14:paraId="46DC6318" w14:textId="777AC399" w:rsidR="0000613E" w:rsidRPr="00500805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 w:rsidRPr="0000613E">
        <w:rPr>
          <w:rFonts w:ascii="Consolas" w:hAnsi="Consolas"/>
          <w:b/>
          <w:bCs/>
        </w:rPr>
        <w:t>name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500805">
        <w:rPr>
          <w:b/>
          <w:bCs/>
        </w:rPr>
        <w:t>letters</w:t>
      </w:r>
      <w:r>
        <w:t xml:space="preserve"> and </w:t>
      </w:r>
      <w:r w:rsidRPr="00500805">
        <w:rPr>
          <w:b/>
          <w:bCs/>
        </w:rPr>
        <w:t>spaces</w:t>
      </w:r>
      <w:r>
        <w:t xml:space="preserve">, otherwise </w:t>
      </w:r>
      <w:r w:rsidRPr="00500805">
        <w:rPr>
          <w:b/>
          <w:bCs/>
        </w:rPr>
        <w:t>raise</w:t>
      </w:r>
      <w:r>
        <w:t xml:space="preserve"> a </w:t>
      </w:r>
      <w:r w:rsidRPr="00500805">
        <w:rPr>
          <w:rFonts w:ascii="Consolas" w:hAnsi="Consolas"/>
          <w:b/>
          <w:bCs/>
        </w:rPr>
        <w:t>ValidationError</w:t>
      </w:r>
      <w:r>
        <w:t xml:space="preserve"> with the message: "</w:t>
      </w:r>
      <w:r w:rsidRPr="00500805">
        <w:rPr>
          <w:rFonts w:ascii="Consolas" w:hAnsi="Consolas"/>
          <w:b/>
          <w:bCs/>
          <w:lang w:val="bg-BG"/>
        </w:rPr>
        <w:t>Name can only contain letters and spaces</w:t>
      </w:r>
      <w:r w:rsidRPr="00500805">
        <w:rPr>
          <w:rFonts w:ascii="Consolas" w:hAnsi="Consolas"/>
          <w:b/>
          <w:bCs/>
        </w:rPr>
        <w:t>"</w:t>
      </w:r>
      <w:r w:rsidR="002826B7" w:rsidRPr="00500805">
        <w:rPr>
          <w:rFonts w:cstheme="minorHAnsi"/>
        </w:rPr>
        <w:t>.</w:t>
      </w:r>
    </w:p>
    <w:p w14:paraId="1433034D" w14:textId="4E500561" w:rsidR="0000613E" w:rsidRPr="003A24FA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r w:rsidRPr="0000613E">
        <w:rPr>
          <w:rFonts w:ascii="Consolas" w:hAnsi="Consolas"/>
          <w:b/>
          <w:bCs/>
        </w:rPr>
        <w:t>ValidationError</w:t>
      </w:r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</w:t>
      </w:r>
      <w:r w:rsidR="000010EE">
        <w:rPr>
          <w:rFonts w:ascii="Consolas" w:hAnsi="Consolas"/>
          <w:b/>
          <w:bCs/>
        </w:rPr>
        <w:t xml:space="preserve"> or equal to</w:t>
      </w:r>
      <w:r w:rsidR="002826B7">
        <w:rPr>
          <w:rFonts w:ascii="Consolas" w:hAnsi="Consolas"/>
          <w:b/>
          <w:bCs/>
        </w:rPr>
        <w:t xml:space="preserve">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44BB4B0B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r w:rsidR="00CB5ACA" w:rsidRPr="0000613E">
        <w:rPr>
          <w:rFonts w:ascii="Consolas" w:hAnsi="Consolas"/>
          <w:b/>
          <w:bCs/>
        </w:rPr>
        <w:t>ValidationError</w:t>
      </w:r>
      <w:r w:rsidR="00CB5ACA" w:rsidRPr="000010EE">
        <w:rPr>
          <w:rFonts w:cstheme="minorHAnsi"/>
          <w:b/>
          <w:bCs/>
        </w:rPr>
        <w:t xml:space="preserve">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4AA0936E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phone_number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</w:t>
      </w:r>
      <w:r w:rsidR="00CB5ACA" w:rsidRPr="0000613E">
        <w:rPr>
          <w:rFonts w:ascii="Consolas" w:hAnsi="Consolas"/>
          <w:b/>
          <w:bCs/>
        </w:rPr>
        <w:t>ValidationError</w:t>
      </w:r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a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1F796841" w:rsidR="003A24FA" w:rsidRPr="00540F26" w:rsidRDefault="0075051D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website_url</w:t>
      </w:r>
      <w:r w:rsidR="003A24FA">
        <w:t xml:space="preserve"> </w:t>
      </w:r>
      <w:r w:rsidR="00B70E8B">
        <w:t>-</w:t>
      </w:r>
      <w:r w:rsidR="003A24FA">
        <w:t xml:space="preserve"> URL field. If the URL is </w:t>
      </w:r>
      <w:r w:rsidR="003A24FA" w:rsidRPr="003A24FA">
        <w:rPr>
          <w:b/>
          <w:bCs/>
        </w:rPr>
        <w:t>invalid</w:t>
      </w:r>
      <w:r w:rsidR="003A24FA">
        <w:t>, raise a</w:t>
      </w:r>
      <w:r w:rsidR="00CB5ACA">
        <w:t xml:space="preserve"> </w:t>
      </w:r>
      <w:r w:rsidR="00CB5ACA" w:rsidRPr="0000613E">
        <w:rPr>
          <w:rFonts w:ascii="Consolas" w:hAnsi="Consolas"/>
          <w:b/>
          <w:bCs/>
        </w:rPr>
        <w:t>ValidationError</w:t>
      </w:r>
      <w:r w:rsidR="00CB5ACA">
        <w:t xml:space="preserve"> </w:t>
      </w:r>
      <w:r w:rsidR="003A24FA">
        <w:t>with the message "</w:t>
      </w:r>
      <w:r w:rsidR="003A24FA" w:rsidRPr="003A24FA">
        <w:rPr>
          <w:rFonts w:ascii="Consolas" w:hAnsi="Consolas"/>
          <w:b/>
          <w:bCs/>
        </w:rPr>
        <w:t>Enter a valid URL</w:t>
      </w:r>
      <w:r w:rsidR="003A24FA">
        <w:t>".</w:t>
      </w:r>
    </w:p>
    <w:p w14:paraId="47E2D595" w14:textId="41AEA50F" w:rsidR="002826B7" w:rsidRPr="000010EE" w:rsidRDefault="00540F26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27D06A80" w14:textId="77777777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</w:p>
          <w:p w14:paraId="2FA80DCA" w14:textId="002F0B48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</w:p>
          <w:p w14:paraId="13044A39" w14:textId="7459AF54" w:rsidR="00AE0223" w:rsidRPr="000010EE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060F98D8" w14:textId="1F67418E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</w:t>
            </w:r>
            <w:r w:rsidR="00144C7E">
              <w:rPr>
                <w:rFonts w:ascii="Consolas" w:hAnsi="Consolas"/>
                <w:lang w:val="en-GB"/>
              </w:rPr>
              <w:t xml:space="preserve"> or equal to</w:t>
            </w:r>
            <w:r w:rsidRPr="005607BB">
              <w:rPr>
                <w:rFonts w:ascii="Consolas" w:hAnsi="Consolas"/>
                <w:lang w:val="en-GB"/>
              </w:rPr>
              <w:t xml:space="preserve"> 18</w:t>
            </w:r>
          </w:p>
          <w:p w14:paraId="0EED9F81" w14:textId="574AA912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0010EE">
            <w:pPr>
              <w:spacing w:after="160"/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161847E3" w14:textId="4AD7FCE4" w:rsidR="007C7B22" w:rsidRPr="007C7B22" w:rsidRDefault="007C7B22" w:rsidP="004E6BC9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lastRenderedPageBreak/>
        <w:t>Media</w:t>
      </w:r>
    </w:p>
    <w:p w14:paraId="0D50813E" w14:textId="2A55D007" w:rsidR="00335831" w:rsidRDefault="007C7B22" w:rsidP="000010EE">
      <w:pPr>
        <w:spacing w:after="160"/>
      </w:pPr>
      <w:r w:rsidRPr="007C7B22">
        <w:t xml:space="preserve">You'll build a </w:t>
      </w:r>
      <w:r w:rsidRPr="0076741F">
        <w:rPr>
          <w:b/>
          <w:bCs/>
        </w:rPr>
        <w:t>media</w:t>
      </w:r>
      <w:r w:rsidRPr="007C7B22">
        <w:t xml:space="preserve"> </w:t>
      </w:r>
      <w:r w:rsidRPr="0076741F">
        <w:rPr>
          <w:b/>
          <w:bCs/>
        </w:rPr>
        <w:t>management</w:t>
      </w:r>
      <w:r w:rsidRPr="007C7B22">
        <w:t xml:space="preserve"> </w:t>
      </w:r>
      <w:r w:rsidRPr="0076741F">
        <w:rPr>
          <w:b/>
          <w:bCs/>
        </w:rPr>
        <w:t>system</w:t>
      </w:r>
      <w:r w:rsidRPr="007C7B22">
        <w:t xml:space="preserve"> that handles various </w:t>
      </w:r>
      <w:r w:rsidR="0076741F" w:rsidRPr="0076741F">
        <w:rPr>
          <w:b/>
          <w:bCs/>
        </w:rPr>
        <w:t>media</w:t>
      </w:r>
      <w:r w:rsidR="0076741F">
        <w:t xml:space="preserve"> types</w:t>
      </w:r>
      <w:r w:rsidRPr="007C7B22">
        <w:t xml:space="preserve">, including </w:t>
      </w:r>
      <w:r w:rsidRPr="0076741F">
        <w:rPr>
          <w:b/>
          <w:bCs/>
        </w:rPr>
        <w:t>books</w:t>
      </w:r>
      <w:r w:rsidRPr="007C7B22">
        <w:t xml:space="preserve">, </w:t>
      </w:r>
      <w:r w:rsidRPr="0076741F">
        <w:rPr>
          <w:b/>
          <w:bCs/>
        </w:rPr>
        <w:t>movies</w:t>
      </w:r>
      <w:r w:rsidRPr="007C7B22">
        <w:t xml:space="preserve">, and </w:t>
      </w:r>
      <w:r w:rsidRPr="0076741F">
        <w:rPr>
          <w:b/>
          <w:bCs/>
        </w:rPr>
        <w:t>music</w:t>
      </w:r>
      <w:r w:rsidRPr="007C7B22">
        <w:t>.</w:t>
      </w:r>
    </w:p>
    <w:p w14:paraId="6696AEAD" w14:textId="5140A75F" w:rsidR="0076741F" w:rsidRPr="0076741F" w:rsidRDefault="0076741F" w:rsidP="0076741F">
      <w:pPr>
        <w:pStyle w:val="Heading3"/>
        <w:spacing w:before="80" w:after="160"/>
      </w:pPr>
      <w:r>
        <w:t>Model BaseMedia</w:t>
      </w:r>
    </w:p>
    <w:p w14:paraId="410DA856" w14:textId="0547E5D4" w:rsidR="003740DE" w:rsidRDefault="003740DE" w:rsidP="000010EE">
      <w:pPr>
        <w:spacing w:after="160"/>
        <w:rPr>
          <w:lang w:val="en-GB"/>
        </w:rPr>
      </w:pPr>
      <w:r>
        <w:rPr>
          <w:lang w:val="en-GB"/>
        </w:rPr>
        <w:t>It is a base model</w:t>
      </w:r>
      <w:r w:rsidR="0076741F">
        <w:rPr>
          <w:lang w:val="en-GB"/>
        </w:rPr>
        <w:t xml:space="preserve"> and </w:t>
      </w:r>
      <w:r w:rsidR="008746B9" w:rsidRPr="008746B9">
        <w:rPr>
          <w:b/>
          <w:bCs/>
          <w:lang w:val="en-GB"/>
        </w:rPr>
        <w:t xml:space="preserve">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6BFCE9F7" w:rsidR="003740DE" w:rsidRPr="00921BE4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 w:rsidRPr="00921BE4">
        <w:rPr>
          <w:rFonts w:ascii="Consolas" w:hAnsi="Consolas"/>
          <w:b/>
          <w:bCs/>
          <w:lang w:val="en-GB"/>
        </w:rPr>
        <w:t>title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60A893F4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3E40CEC8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749B203" w:rsidR="00893B22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reated_a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6151225" w14:textId="443D0DA8" w:rsidR="0076741F" w:rsidRPr="0076741F" w:rsidRDefault="0076741F" w:rsidP="0076741F">
      <w:pPr>
        <w:pStyle w:val="Heading3"/>
        <w:spacing w:before="80" w:after="160"/>
      </w:pPr>
      <w:r>
        <w:t>Model Book</w:t>
      </w:r>
    </w:p>
    <w:p w14:paraId="7A9AD11E" w14:textId="7C08BBAF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20556091" w14:textId="40D15980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title must have at least 5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3A635C11" w:rsidR="00893B22" w:rsidRPr="00540F26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isb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isbn must have at least 6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4423DCEF" w14:textId="4E7C6202" w:rsidR="0076741F" w:rsidRPr="0076741F" w:rsidRDefault="0076741F" w:rsidP="0076741F">
      <w:pPr>
        <w:pStyle w:val="Heading3"/>
        <w:spacing w:before="80" w:after="160"/>
      </w:pPr>
      <w:r>
        <w:t>Model Movie</w:t>
      </w:r>
    </w:p>
    <w:p w14:paraId="6017F054" w14:textId="6FFB7729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116B9E43" w14:textId="10CFC67B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director must have at least 8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Default="00893B22" w:rsidP="000010EE">
      <w:pPr>
        <w:pStyle w:val="ListParagraph"/>
        <w:spacing w:after="16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25136DBA" w14:textId="0EE1977F" w:rsidR="0076741F" w:rsidRPr="0076741F" w:rsidRDefault="0076741F" w:rsidP="0076741F">
      <w:pPr>
        <w:pStyle w:val="Heading3"/>
        <w:spacing w:before="80" w:after="160"/>
      </w:pPr>
      <w:r>
        <w:t>Model Music</w:t>
      </w:r>
    </w:p>
    <w:p w14:paraId="69B9FD1C" w14:textId="215CCE92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0B6D21B1" w14:textId="0DFE090B" w:rsidR="00893B22" w:rsidRPr="00893B22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artist must have at least 9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r w:rsidRPr="00791430">
        <w:rPr>
          <w:rFonts w:ascii="Consolas" w:hAnsi="Consolas"/>
          <w:b/>
          <w:bCs/>
          <w:lang w:val="en-GB"/>
        </w:rPr>
        <w:t>ValidationError</w:t>
      </w:r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0010EE">
      <w:pPr>
        <w:pStyle w:val="Heading3"/>
        <w:spacing w:before="80" w:after="160"/>
      </w:pPr>
      <w:r>
        <w:t>BaseMedia Meta class</w:t>
      </w:r>
    </w:p>
    <w:p w14:paraId="3D41E2D4" w14:textId="57E94C45" w:rsidR="00921BE4" w:rsidRPr="00540F26" w:rsidRDefault="00791430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0010EE">
      <w:pPr>
        <w:pStyle w:val="Heading3"/>
        <w:spacing w:before="80" w:after="160"/>
      </w:pPr>
      <w:r>
        <w:lastRenderedPageBreak/>
        <w:t>Book Meta class</w:t>
      </w:r>
    </w:p>
    <w:p w14:paraId="495CE786" w14:textId="5A36765B" w:rsidR="00AE0223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0010EE">
      <w:pPr>
        <w:pStyle w:val="Heading3"/>
        <w:spacing w:before="80" w:after="160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0010EE">
      <w:pPr>
        <w:pStyle w:val="Heading3"/>
        <w:spacing w:before="80" w:after="160"/>
      </w:pPr>
      <w:r w:rsidRPr="00540F26">
        <w:t>Music</w:t>
      </w:r>
      <w:r>
        <w:t xml:space="preserve"> Meta class</w:t>
      </w:r>
    </w:p>
    <w:p w14:paraId="31C1B127" w14:textId="772CC8CF" w:rsidR="00CB5ACA" w:rsidRPr="00791430" w:rsidRDefault="00CB5ACA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25386ADD" w14:textId="5D8E54B9" w:rsidR="002826B7" w:rsidRPr="0076741F" w:rsidRDefault="00540F26" w:rsidP="0076741F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0582573F" w14:textId="77777777" w:rsidR="004E6BC9" w:rsidRDefault="00AE0223" w:rsidP="000010EE">
            <w:pPr>
              <w:spacing w:after="160"/>
              <w:rPr>
                <w:rFonts w:ascii="Consolas" w:hAnsi="Consolas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00061C8F" w:rsidR="00540F26" w:rsidRPr="00AE0223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0010EE">
            <w:pPr>
              <w:spacing w:after="160"/>
              <w:rPr>
                <w:b/>
                <w:bCs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isbn: ISBN must be at least 6 characters long</w:t>
            </w:r>
          </w:p>
        </w:tc>
      </w:tr>
    </w:tbl>
    <w:p w14:paraId="671F3C88" w14:textId="790EFE98" w:rsidR="00692AED" w:rsidRPr="007C7B22" w:rsidRDefault="00144C7E" w:rsidP="0076741F">
      <w:pPr>
        <w:pStyle w:val="Heading2"/>
        <w:numPr>
          <w:ilvl w:val="0"/>
          <w:numId w:val="16"/>
        </w:numPr>
        <w:tabs>
          <w:tab w:val="left" w:pos="1843"/>
        </w:tabs>
        <w:spacing w:after="0"/>
        <w:ind w:left="357" w:hanging="357"/>
      </w:pPr>
      <w:r>
        <w:t>Tax-</w:t>
      </w:r>
      <w:r w:rsidR="0076741F">
        <w:t>I</w:t>
      </w:r>
      <w:r>
        <w:t>nclusive Pricing</w:t>
      </w:r>
    </w:p>
    <w:p w14:paraId="2FFC2C85" w14:textId="18C1520D" w:rsidR="00692AED" w:rsidRDefault="00692AED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 xml:space="preserve">. The model has the following </w:t>
      </w:r>
      <w:r w:rsidRPr="00124733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7844A8E1" w14:textId="43920166" w:rsidR="00692AED" w:rsidRPr="00921BE4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534C73AE" w:rsidR="00692AED" w:rsidRPr="0076741F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C76BF81" w14:textId="350719E1" w:rsidR="0076741F" w:rsidRPr="0076741F" w:rsidRDefault="0076741F" w:rsidP="0076741F">
      <w:pPr>
        <w:pStyle w:val="Heading3"/>
        <w:spacing w:before="80" w:after="160"/>
      </w:pPr>
      <w:r>
        <w:lastRenderedPageBreak/>
        <w:t>Model DiscountedProduct</w:t>
      </w:r>
    </w:p>
    <w:p w14:paraId="107B5414" w14:textId="2B328208" w:rsidR="00893B22" w:rsidRPr="00454109" w:rsidRDefault="00893B22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>type</w:t>
      </w:r>
      <w:r w:rsidRPr="00454109">
        <w:rPr>
          <w:lang w:val="en-GB"/>
        </w:rPr>
        <w:t xml:space="preserve"> of </w:t>
      </w:r>
      <w:r w:rsidRPr="00454109">
        <w:rPr>
          <w:b/>
          <w:bCs/>
          <w:lang w:val="en-GB"/>
        </w:rPr>
        <w:t>product</w:t>
      </w:r>
      <w:r w:rsidRPr="00454109">
        <w:rPr>
          <w:lang w:val="en-GB"/>
        </w:rPr>
        <w:t xml:space="preserve">. </w:t>
      </w:r>
      <w:r w:rsidR="0076741F" w:rsidRPr="00454109">
        <w:rPr>
          <w:lang w:val="en-GB"/>
        </w:rPr>
        <w:t xml:space="preserve">Stores information for </w:t>
      </w:r>
      <w:r w:rsidR="0076741F" w:rsidRPr="00454109">
        <w:rPr>
          <w:b/>
          <w:bCs/>
          <w:lang w:val="en-GB"/>
        </w:rPr>
        <w:t>discounted</w:t>
      </w:r>
      <w:r w:rsidR="0076741F" w:rsidRPr="00454109">
        <w:rPr>
          <w:lang w:val="en-GB"/>
        </w:rPr>
        <w:t xml:space="preserve"> products.</w:t>
      </w:r>
    </w:p>
    <w:p w14:paraId="49976255" w14:textId="77777777" w:rsidR="00893B22" w:rsidRPr="00540F26" w:rsidRDefault="00893B22" w:rsidP="000010EE">
      <w:pPr>
        <w:pStyle w:val="Heading3"/>
        <w:spacing w:before="80" w:after="160"/>
      </w:pPr>
      <w:bookmarkStart w:id="0" w:name="_Hlk147954291"/>
      <w:r>
        <w:t xml:space="preserve">DiscountedProduct </w:t>
      </w:r>
      <w:bookmarkEnd w:id="0"/>
      <w:r>
        <w:t>Meta class</w:t>
      </w:r>
    </w:p>
    <w:p w14:paraId="63DE157F" w14:textId="7CD7A031" w:rsidR="002053C8" w:rsidRPr="0088161E" w:rsidRDefault="00893B22" w:rsidP="00454109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70CA0C46" w14:textId="1E3BFAF2" w:rsidR="00692AED" w:rsidRDefault="00692AED" w:rsidP="000010EE">
      <w:pPr>
        <w:pStyle w:val="Heading3"/>
        <w:spacing w:before="80" w:after="160"/>
      </w:pPr>
      <w:r>
        <w:t>Methods inside the Product model</w:t>
      </w:r>
    </w:p>
    <w:p w14:paraId="1D45C05D" w14:textId="32C304A4" w:rsidR="00692AED" w:rsidRPr="00692AED" w:rsidRDefault="00692AED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53410238" w:rsidR="00692AED" w:rsidRDefault="00692AED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607D7C6" w:rsidR="007F0150" w:rsidRDefault="007F0150" w:rsidP="000010EE">
      <w:pPr>
        <w:spacing w:after="160"/>
      </w:pPr>
      <w:r>
        <w:rPr>
          <w:rFonts w:ascii="Consolas" w:hAnsi="Consolas"/>
          <w:b/>
          <w:bCs/>
        </w:rPr>
        <w:t>format_product_name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0010EE">
      <w:pPr>
        <w:pStyle w:val="Heading3"/>
        <w:spacing w:before="80" w:after="160"/>
      </w:pPr>
      <w:r>
        <w:t>Methods inside the DiscountedProduct model</w:t>
      </w:r>
    </w:p>
    <w:p w14:paraId="78D44997" w14:textId="2D95B9C1" w:rsidR="007567FF" w:rsidRPr="007567FF" w:rsidRDefault="007567FF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07F5D1DC" w:rsidR="007F0150" w:rsidRPr="00692AED" w:rsidRDefault="007F0150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C15B637" w:rsidR="007F0150" w:rsidRDefault="007F0150" w:rsidP="000010EE">
      <w:pPr>
        <w:spacing w:after="160"/>
      </w:pPr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46C85010" w:rsidR="007F0150" w:rsidRDefault="007F0150" w:rsidP="000010EE">
      <w:pPr>
        <w:spacing w:after="160"/>
      </w:pPr>
      <w:r>
        <w:rPr>
          <w:rFonts w:ascii="Consolas" w:hAnsi="Consolas"/>
          <w:b/>
          <w:bCs/>
        </w:rPr>
        <w:t>format_product_name</w:t>
      </w:r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54091155" w14:textId="5A719F0D" w:rsidR="0088161E" w:rsidRPr="0095304F" w:rsidRDefault="0088161E" w:rsidP="0095304F">
      <w:pPr>
        <w:pStyle w:val="Heading3"/>
        <w:spacing w:before="80" w:after="160"/>
        <w:rPr>
          <w:lang w:val="bg-BG"/>
        </w:rPr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EAD626" w14:textId="77497D1B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6E4CB4">
        <w:tc>
          <w:tcPr>
            <w:tcW w:w="10422" w:type="dxa"/>
            <w:vAlign w:val="center"/>
          </w:tcPr>
          <w:p w14:paraId="096138FB" w14:textId="77777777" w:rsidR="00454109" w:rsidRDefault="002053C8" w:rsidP="006E4CB4">
            <w:pPr>
              <w:spacing w:before="0" w:after="0"/>
              <w:rPr>
                <w:rFonts w:ascii="Consolas" w:hAnsi="Consolas"/>
              </w:rPr>
            </w:pPr>
            <w:r w:rsidRPr="002053C8">
              <w:rPr>
                <w:rFonts w:ascii="Consolas" w:hAnsi="Consolas"/>
                <w:lang w:val="bg-BG"/>
              </w:rPr>
              <w:t># Create a Product instance</w:t>
            </w:r>
            <w:r w:rsidRPr="002053C8">
              <w:rPr>
                <w:rFonts w:ascii="Consolas" w:hAnsi="Consolas"/>
                <w:lang w:val="bg-BG"/>
              </w:rPr>
              <w:br/>
              <w:t>product = Product.objects.create(name="Gaming Keyboard", price=Decimal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</w:t>
            </w:r>
            <w:r w:rsidRPr="002053C8">
              <w:rPr>
                <w:rFonts w:ascii="Consolas" w:hAnsi="Consolas"/>
                <w:lang w:val="bg-BG"/>
              </w:rPr>
              <w:br/>
              <w:t>tax_price = 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</w:t>
            </w:r>
            <w:r w:rsidRPr="002053C8">
              <w:rPr>
                <w:rFonts w:ascii="Consolas" w:hAnsi="Consolas"/>
                <w:lang w:val="bg-BG"/>
              </w:rPr>
              <w:br/>
              <w:t>shipping_cost = 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</w:t>
            </w:r>
            <w:r w:rsidRPr="002053C8">
              <w:rPr>
                <w:rFonts w:ascii="Consolas" w:hAnsi="Consolas"/>
                <w:lang w:val="bg-BG"/>
              </w:rPr>
              <w:br/>
              <w:t>formatted_name = 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  <w:p w14:paraId="604C14B0" w14:textId="71D3AD27" w:rsidR="0088161E" w:rsidRPr="002053C8" w:rsidRDefault="002053C8" w:rsidP="006E4CB4">
            <w:pPr>
              <w:spacing w:before="0" w:after="0"/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lastRenderedPageBreak/>
              <w:t># Create a DiscountedProduct instance</w:t>
            </w:r>
            <w:r w:rsidRPr="002053C8">
              <w:rPr>
                <w:rFonts w:ascii="Consolas" w:hAnsi="Consolas"/>
                <w:lang w:val="bg-BG"/>
              </w:rPr>
              <w:br/>
              <w:t>discounted_product = DiscountedProduct.objects.create(name="Gaming Mouse", price=Decimal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price without discount (DiscountedProduct)</w:t>
            </w:r>
            <w:r w:rsidRPr="002053C8">
              <w:rPr>
                <w:rFonts w:ascii="Consolas" w:hAnsi="Consolas"/>
                <w:lang w:val="bg-BG"/>
              </w:rPr>
              <w:br/>
              <w:t>discounted_price = discounted_product.calculate_price_without_discount()</w:t>
            </w:r>
            <w:r w:rsidRPr="002053C8">
              <w:rPr>
                <w:rFonts w:ascii="Consolas" w:hAnsi="Consolas"/>
                <w:lang w:val="bg-BG"/>
              </w:rPr>
              <w:br/>
              <w:t>print(f"Price Without Discount for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 (DiscountedProduct)</w:t>
            </w:r>
            <w:r w:rsidRPr="002053C8">
              <w:rPr>
                <w:rFonts w:ascii="Consolas" w:hAnsi="Consolas"/>
                <w:lang w:val="bg-BG"/>
              </w:rPr>
              <w:br/>
              <w:t>tax_price = discounted_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 (DiscountedProduct)</w:t>
            </w:r>
            <w:r w:rsidRPr="002053C8">
              <w:rPr>
                <w:rFonts w:ascii="Consolas" w:hAnsi="Consolas"/>
                <w:lang w:val="bg-BG"/>
              </w:rPr>
              <w:br/>
              <w:t>shipping_cost = discounted_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 (DiscountedProduct)</w:t>
            </w:r>
            <w:r w:rsidRPr="002053C8">
              <w:rPr>
                <w:rFonts w:ascii="Consolas" w:hAnsi="Consolas"/>
                <w:lang w:val="bg-BG"/>
              </w:rPr>
              <w:br/>
              <w:t>formatted_name = discounted_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</w:tc>
      </w:tr>
      <w:tr w:rsidR="0088161E" w14:paraId="56A82E95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04E4B37" w14:textId="77777777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6E4CB4">
        <w:trPr>
          <w:trHeight w:val="2856"/>
        </w:trPr>
        <w:tc>
          <w:tcPr>
            <w:tcW w:w="10422" w:type="dxa"/>
            <w:vAlign w:val="center"/>
          </w:tcPr>
          <w:p w14:paraId="21AAAF35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6E4CB4">
            <w:pPr>
              <w:spacing w:before="0" w:after="0" w:line="360" w:lineRule="auto"/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37FDD1FA" w14:textId="5212B5D5" w:rsidR="00F43860" w:rsidRPr="007C7B22" w:rsidRDefault="00F43860" w:rsidP="006E4CB4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 xml:space="preserve">. The model has the following </w:t>
      </w:r>
      <w:r w:rsidRPr="006E4CB4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38A6A207" w14:textId="6F48C9EC" w:rsidR="00F43860" w:rsidRPr="00921BE4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56775706" w:rsidR="00F43860" w:rsidRPr="00F43860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hero_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229F62B7" w:rsidR="008F0F09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 </w:t>
      </w:r>
      <w:r w:rsidR="00833541">
        <w:rPr>
          <w:lang w:val="en-GB"/>
        </w:rPr>
        <w:t>-</w:t>
      </w:r>
      <w:r>
        <w:rPr>
          <w:lang w:val="en-GB"/>
        </w:rPr>
        <w:t xml:space="preserve"> </w:t>
      </w:r>
      <w:r w:rsidR="00833541">
        <w:rPr>
          <w:lang w:val="en-GB"/>
        </w:rPr>
        <w:t xml:space="preserve">positive </w:t>
      </w:r>
      <w:r>
        <w:rPr>
          <w:lang w:val="en-GB"/>
        </w:rPr>
        <w:t>integer field.</w:t>
      </w:r>
    </w:p>
    <w:p w14:paraId="05E2BFED" w14:textId="71445663" w:rsidR="006E4CB4" w:rsidRPr="006E4CB4" w:rsidRDefault="006E4CB4" w:rsidP="006E4CB4">
      <w:pPr>
        <w:spacing w:after="160"/>
        <w:rPr>
          <w:b/>
          <w:bCs/>
          <w:lang w:val="en-GB"/>
        </w:rPr>
      </w:pPr>
      <w:r w:rsidRPr="006E4CB4">
        <w:rPr>
          <w:b/>
          <w:bCs/>
          <w:lang w:val="en-GB"/>
        </w:rPr>
        <w:t xml:space="preserve">Note: the energy should always </w:t>
      </w:r>
      <w:r w:rsidR="00833541">
        <w:rPr>
          <w:b/>
          <w:bCs/>
          <w:lang w:val="en-GB"/>
        </w:rPr>
        <w:t>remain positive integer</w:t>
      </w:r>
      <w:r w:rsidRPr="006E4CB4">
        <w:rPr>
          <w:b/>
          <w:bCs/>
          <w:lang w:val="en-GB"/>
        </w:rPr>
        <w:t>!</w:t>
      </w:r>
    </w:p>
    <w:p w14:paraId="4E273F11" w14:textId="69D89642" w:rsidR="006E4CB4" w:rsidRPr="006E4CB4" w:rsidRDefault="006E4CB4" w:rsidP="006E4CB4">
      <w:pPr>
        <w:pStyle w:val="Heading3"/>
        <w:spacing w:before="80" w:after="160"/>
      </w:pPr>
      <w:r>
        <w:t>Model SpiderHero</w:t>
      </w:r>
    </w:p>
    <w:p w14:paraId="515CB9B0" w14:textId="5AB3F045" w:rsidR="006E4CB4" w:rsidRPr="00454109" w:rsidRDefault="008F0F09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spider</w:t>
      </w:r>
      <w:r w:rsidR="006E4CB4" w:rsidRPr="00454109">
        <w:rPr>
          <w:lang w:val="en-GB"/>
        </w:rPr>
        <w:t xml:space="preserve"> hero.</w:t>
      </w:r>
    </w:p>
    <w:p w14:paraId="7ED1656C" w14:textId="0B3669E4" w:rsidR="006E4CB4" w:rsidRPr="006E4CB4" w:rsidRDefault="006E4CB4" w:rsidP="006E4CB4">
      <w:pPr>
        <w:pStyle w:val="Heading3"/>
        <w:spacing w:before="80" w:after="160"/>
      </w:pPr>
      <w:r>
        <w:t>Model FlashHero</w:t>
      </w:r>
    </w:p>
    <w:p w14:paraId="61C6831E" w14:textId="118AE8E2" w:rsidR="00893B22" w:rsidRPr="00454109" w:rsidRDefault="00893B22" w:rsidP="00454109">
      <w:pPr>
        <w:spacing w:after="160"/>
        <w:rPr>
          <w:rFonts w:ascii="Consolas" w:hAnsi="Consolas"/>
          <w:b/>
          <w:bCs/>
          <w:lang w:val="bg-BG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flash</w:t>
      </w:r>
      <w:r w:rsidR="006E4CB4" w:rsidRPr="00454109">
        <w:rPr>
          <w:lang w:val="en-GB"/>
        </w:rPr>
        <w:t xml:space="preserve"> hero.</w:t>
      </w:r>
    </w:p>
    <w:p w14:paraId="697AB322" w14:textId="15039B96" w:rsidR="00893B22" w:rsidRDefault="00893B22" w:rsidP="000010EE">
      <w:pPr>
        <w:pStyle w:val="Heading3"/>
        <w:spacing w:before="80" w:after="160"/>
      </w:pPr>
      <w:r>
        <w:lastRenderedPageBreak/>
        <w:t>Methods inside the SpiderHero model</w:t>
      </w:r>
    </w:p>
    <w:p w14:paraId="2450866E" w14:textId="50CF0139" w:rsidR="008A19AF" w:rsidRDefault="00893B22" w:rsidP="000010EE">
      <w:pPr>
        <w:spacing w:after="160"/>
        <w:rPr>
          <w:rFonts w:cstheme="minorHAnsi"/>
        </w:rPr>
      </w:pPr>
      <w:r w:rsidRPr="00893B22">
        <w:rPr>
          <w:rFonts w:ascii="Consolas" w:hAnsi="Consolas"/>
          <w:b/>
          <w:bCs/>
        </w:rPr>
        <w:t>swing_from_buildings()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  <w:r w:rsidR="00F75A70">
        <w:rPr>
          <w:rFonts w:cstheme="minorHAnsi"/>
        </w:rPr>
        <w:t xml:space="preserve"> </w:t>
      </w:r>
    </w:p>
    <w:p w14:paraId="3A575DAB" w14:textId="02CAC4F4" w:rsidR="008A19AF" w:rsidRPr="008F7A2A" w:rsidRDefault="004367B1" w:rsidP="000010EE">
      <w:pPr>
        <w:pStyle w:val="ListParagraph"/>
        <w:numPr>
          <w:ilvl w:val="0"/>
          <w:numId w:val="18"/>
        </w:numPr>
        <w:spacing w:after="160"/>
        <w:rPr>
          <w:rFonts w:cstheme="minorHAnsi"/>
          <w:b/>
          <w:bCs/>
          <w:lang w:val="bg-BG"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8A19AF" w:rsidRPr="003D572B">
        <w:rPr>
          <w:rFonts w:cstheme="minorHAnsi"/>
        </w:rPr>
        <w:t xml:space="preserve"> the </w:t>
      </w:r>
      <w:r w:rsidR="008A19AF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8</w:t>
      </w:r>
      <w:r w:rsidR="008A19AF">
        <w:rPr>
          <w:rFonts w:cstheme="minorHAnsi"/>
          <w:b/>
          <w:bCs/>
        </w:rPr>
        <w:t>0</w:t>
      </w:r>
      <w:r w:rsidR="008A19AF" w:rsidRPr="003D572B">
        <w:rPr>
          <w:rFonts w:cstheme="minorHAnsi"/>
          <w:b/>
          <w:bCs/>
        </w:rPr>
        <w:t xml:space="preserve">, </w:t>
      </w:r>
      <w:r w:rsidR="008A19AF">
        <w:rPr>
          <w:rFonts w:cstheme="minorHAnsi"/>
        </w:rPr>
        <w:t xml:space="preserve">only </w:t>
      </w:r>
      <w:r w:rsidR="008A19AF" w:rsidRPr="003D572B">
        <w:rPr>
          <w:rFonts w:cstheme="minorHAnsi"/>
          <w:b/>
          <w:bCs/>
        </w:rPr>
        <w:t>return</w:t>
      </w:r>
      <w:r w:rsidR="008A19AF">
        <w:rPr>
          <w:rFonts w:cstheme="minorHAnsi"/>
        </w:rPr>
        <w:t xml:space="preserve"> as a result: </w:t>
      </w:r>
      <w:r w:rsidR="008A19AF" w:rsidRPr="003D572B">
        <w:rPr>
          <w:rFonts w:ascii="Consolas" w:hAnsi="Consolas" w:cstheme="minorHAnsi"/>
          <w:b/>
          <w:bCs/>
          <w:lang w:val="bg-BG"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="008A19AF" w:rsidRPr="003D572B">
        <w:rPr>
          <w:rFonts w:cstheme="minorHAnsi"/>
        </w:rPr>
        <w:t>.</w:t>
      </w:r>
      <w:r w:rsidR="008F7A2A">
        <w:rPr>
          <w:rFonts w:cstheme="minorHAnsi"/>
          <w:lang w:val="bg-BG"/>
        </w:rPr>
        <w:t xml:space="preserve"> </w:t>
      </w:r>
    </w:p>
    <w:p w14:paraId="1ADE0895" w14:textId="57E5871A" w:rsidR="004367B1" w:rsidRPr="004367B1" w:rsidRDefault="00454109" w:rsidP="004367B1">
      <w:pPr>
        <w:pStyle w:val="ListParagraph"/>
        <w:numPr>
          <w:ilvl w:val="0"/>
          <w:numId w:val="18"/>
        </w:numPr>
        <w:spacing w:after="160"/>
        <w:rPr>
          <w:rFonts w:cstheme="minorHAnsi"/>
        </w:rPr>
      </w:pPr>
      <w:r>
        <w:rPr>
          <w:rFonts w:cstheme="minorHAnsi"/>
        </w:rPr>
        <w:t>Otherwise</w:t>
      </w:r>
      <w:r w:rsidR="004367B1">
        <w:rPr>
          <w:rFonts w:cstheme="minorHAnsi"/>
        </w:rPr>
        <w:t>, use</w:t>
      </w:r>
      <w:r>
        <w:rPr>
          <w:rFonts w:cstheme="minorHAnsi"/>
        </w:rPr>
        <w:t xml:space="preserve"> 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93B22" w:rsidRPr="008A19AF">
        <w:rPr>
          <w:rFonts w:cstheme="minorHAnsi"/>
          <w:b/>
          <w:bCs/>
        </w:rPr>
        <w:t>save</w:t>
      </w:r>
      <w:r w:rsidR="00893B22"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="00893B22" w:rsidRPr="008A19AF">
        <w:rPr>
          <w:rFonts w:cstheme="minorHAnsi"/>
        </w:rPr>
        <w:t xml:space="preserve"> and </w:t>
      </w:r>
      <w:r w:rsidR="00893B22" w:rsidRPr="008A19AF">
        <w:rPr>
          <w:rFonts w:cstheme="minorHAnsi"/>
          <w:b/>
          <w:bCs/>
        </w:rPr>
        <w:t>return</w:t>
      </w:r>
      <w:r w:rsidR="00893B22"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="00893B22" w:rsidRPr="008A19AF">
        <w:rPr>
          <w:rFonts w:cstheme="minorHAnsi"/>
        </w:rPr>
        <w:t xml:space="preserve"> result: </w:t>
      </w:r>
      <w:r w:rsidR="00893B22" w:rsidRPr="008A19AF">
        <w:rPr>
          <w:rFonts w:ascii="Consolas" w:hAnsi="Consolas" w:cstheme="minorHAnsi"/>
          <w:b/>
          <w:bCs/>
          <w:lang w:val="bg-BG"/>
        </w:rPr>
        <w:t>"{</w:t>
      </w:r>
      <w:r w:rsidR="00893B22" w:rsidRPr="008A19AF">
        <w:rPr>
          <w:rFonts w:ascii="Consolas" w:hAnsi="Consolas" w:cstheme="minorHAnsi"/>
          <w:b/>
          <w:bCs/>
        </w:rPr>
        <w:t>hero_</w:t>
      </w:r>
      <w:r w:rsidR="00893B22"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CE99F8" w14:textId="143A87FC" w:rsidR="003D572B" w:rsidRDefault="003D572B" w:rsidP="000010EE">
      <w:pPr>
        <w:pStyle w:val="Heading3"/>
        <w:spacing w:before="80" w:after="160"/>
      </w:pPr>
      <w:r>
        <w:t>Methods inside the FlashHero model</w:t>
      </w:r>
    </w:p>
    <w:p w14:paraId="4FF5ABAA" w14:textId="258AD7F2" w:rsidR="003D572B" w:rsidRDefault="003D572B" w:rsidP="000010EE">
      <w:pPr>
        <w:spacing w:after="160"/>
        <w:rPr>
          <w:rFonts w:cstheme="minorHAnsi"/>
        </w:rPr>
      </w:pPr>
      <w:r>
        <w:rPr>
          <w:rFonts w:ascii="Consolas" w:hAnsi="Consolas"/>
          <w:b/>
          <w:bCs/>
        </w:rPr>
        <w:t>run_at_super_speed</w:t>
      </w:r>
      <w:r w:rsidRPr="00893B22">
        <w:rPr>
          <w:rFonts w:ascii="Consolas" w:hAnsi="Consolas"/>
          <w:b/>
          <w:bCs/>
        </w:rPr>
        <w:t>()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2405C944" w:rsidR="003D572B" w:rsidRPr="008A19AF" w:rsidRDefault="004367B1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454109" w:rsidRPr="003D572B">
        <w:rPr>
          <w:rFonts w:cstheme="minorHAnsi"/>
        </w:rPr>
        <w:t xml:space="preserve"> the</w:t>
      </w:r>
      <w:r w:rsidR="003D572B" w:rsidRPr="003D572B">
        <w:rPr>
          <w:rFonts w:cstheme="minorHAnsi"/>
        </w:rPr>
        <w:t xml:space="preserve"> </w:t>
      </w:r>
      <w:r w:rsidR="003D572B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65</w:t>
      </w:r>
      <w:r w:rsidR="003D572B" w:rsidRPr="003D572B">
        <w:rPr>
          <w:rFonts w:cstheme="minorHAnsi"/>
          <w:b/>
          <w:bCs/>
        </w:rPr>
        <w:t xml:space="preserve">, </w:t>
      </w:r>
      <w:r w:rsidR="003D572B">
        <w:rPr>
          <w:rFonts w:cstheme="minorHAnsi"/>
        </w:rPr>
        <w:t xml:space="preserve">only </w:t>
      </w:r>
      <w:r w:rsidR="003D572B" w:rsidRPr="003D572B">
        <w:rPr>
          <w:rFonts w:cstheme="minorHAnsi"/>
          <w:b/>
          <w:bCs/>
        </w:rPr>
        <w:t>return</w:t>
      </w:r>
      <w:r w:rsidR="003D572B">
        <w:rPr>
          <w:rFonts w:cstheme="minorHAnsi"/>
        </w:rPr>
        <w:t xml:space="preserve"> as a result: </w:t>
      </w:r>
      <w:r w:rsidR="003D572B" w:rsidRPr="003D572B">
        <w:rPr>
          <w:rFonts w:ascii="Consolas" w:hAnsi="Consolas" w:cstheme="minorHAnsi"/>
          <w:b/>
          <w:bCs/>
        </w:rPr>
        <w:t>"{</w:t>
      </w:r>
      <w:r w:rsidR="003D572B">
        <w:rPr>
          <w:rFonts w:ascii="Consolas" w:hAnsi="Consolas" w:cstheme="minorHAnsi"/>
          <w:b/>
          <w:bCs/>
        </w:rPr>
        <w:t>hero_</w:t>
      </w:r>
      <w:r w:rsidR="003D572B" w:rsidRPr="003D572B">
        <w:rPr>
          <w:rFonts w:ascii="Consolas" w:hAnsi="Consolas" w:cstheme="minorHAnsi"/>
          <w:b/>
          <w:bCs/>
        </w:rPr>
        <w:t>name} as Flash Hero needs to recharge the speed force"</w:t>
      </w:r>
      <w:r w:rsidR="003D572B" w:rsidRPr="003D572B">
        <w:rPr>
          <w:rFonts w:cstheme="minorHAnsi"/>
        </w:rPr>
        <w:t>.</w:t>
      </w:r>
    </w:p>
    <w:p w14:paraId="590AA2DF" w14:textId="3BF9F85A" w:rsidR="008A19AF" w:rsidRPr="00F75A70" w:rsidRDefault="00454109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Otherwise,</w:t>
      </w:r>
      <w:r w:rsidR="004367B1">
        <w:rPr>
          <w:rFonts w:cstheme="minorHAnsi"/>
        </w:rPr>
        <w:t xml:space="preserve"> use </w:t>
      </w:r>
      <w:r>
        <w:rPr>
          <w:rFonts w:cstheme="minorHAnsi"/>
        </w:rPr>
        <w:t xml:space="preserve">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A19AF" w:rsidRPr="003D572B">
        <w:rPr>
          <w:rFonts w:cstheme="minorHAnsi"/>
          <w:b/>
          <w:bCs/>
        </w:rPr>
        <w:t>save</w:t>
      </w:r>
      <w:r w:rsidR="008A19AF" w:rsidRPr="003D572B">
        <w:rPr>
          <w:rFonts w:cstheme="minorHAnsi"/>
        </w:rPr>
        <w:t xml:space="preserve"> all the changes, and </w:t>
      </w:r>
      <w:r w:rsidR="008A19AF" w:rsidRPr="003D572B">
        <w:rPr>
          <w:rFonts w:cstheme="minorHAnsi"/>
          <w:b/>
          <w:bCs/>
        </w:rPr>
        <w:t>return</w:t>
      </w:r>
      <w:r w:rsidR="008A19AF" w:rsidRPr="003D572B">
        <w:rPr>
          <w:rFonts w:cstheme="minorHAnsi"/>
        </w:rPr>
        <w:t xml:space="preserve"> a</w:t>
      </w:r>
      <w:r w:rsidR="008A19AF">
        <w:rPr>
          <w:rFonts w:cstheme="minorHAnsi"/>
        </w:rPr>
        <w:t>s a</w:t>
      </w:r>
      <w:r w:rsidR="008A19AF" w:rsidRPr="003D572B">
        <w:rPr>
          <w:rFonts w:cstheme="minorHAnsi"/>
        </w:rPr>
        <w:t xml:space="preserve"> result: </w:t>
      </w:r>
      <w:r w:rsidR="008A19AF" w:rsidRPr="003D572B">
        <w:rPr>
          <w:rFonts w:ascii="Consolas" w:hAnsi="Consolas" w:cstheme="minorHAnsi"/>
          <w:b/>
          <w:bCs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</w:rPr>
        <w:t>name} as Flash Hero runs at lightning speed, saving the day"</w:t>
      </w:r>
      <w:r w:rsidR="008A19AF" w:rsidRPr="003D572B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01F394" w14:textId="565127F0" w:rsidR="003D572B" w:rsidRPr="00540F26" w:rsidRDefault="003D572B" w:rsidP="000010EE">
      <w:pPr>
        <w:pStyle w:val="Heading3"/>
        <w:spacing w:before="80" w:after="160"/>
      </w:pPr>
      <w:r>
        <w:t>SpiderHero Meta class</w:t>
      </w:r>
    </w:p>
    <w:p w14:paraId="24EA41F2" w14:textId="036E70A1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SpiderHero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0010EE">
      <w:pPr>
        <w:pStyle w:val="Heading3"/>
        <w:spacing w:before="80" w:after="160"/>
      </w:pPr>
      <w:r>
        <w:t>FlashHero Meta class</w:t>
      </w:r>
    </w:p>
    <w:p w14:paraId="5E9D8657" w14:textId="0424D94B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FlashHero</w:t>
      </w:r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0010EE">
      <w:pPr>
        <w:pStyle w:val="Heading3"/>
        <w:spacing w:before="80" w:after="160"/>
      </w:pPr>
      <w:r>
        <w:t xml:space="preserve">Mixin </w:t>
      </w:r>
      <w:bookmarkStart w:id="1" w:name="_Hlk148025834"/>
      <w:r>
        <w:t xml:space="preserve">RechargeEnergyMixin </w:t>
      </w:r>
      <w:bookmarkEnd w:id="1"/>
    </w:p>
    <w:p w14:paraId="2326E573" w14:textId="20C94366" w:rsidR="00F34E17" w:rsidRDefault="00F34E17" w:rsidP="000010EE">
      <w:pPr>
        <w:spacing w:after="160"/>
      </w:pPr>
      <w:r>
        <w:t xml:space="preserve">Write a </w:t>
      </w:r>
      <w:r w:rsidRPr="00F34E17">
        <w:rPr>
          <w:b/>
          <w:bCs/>
        </w:rPr>
        <w:t>mixin</w:t>
      </w:r>
      <w:r>
        <w:t xml:space="preserve"> called "</w:t>
      </w:r>
      <w:r w:rsidRPr="00F34E17">
        <w:rPr>
          <w:rFonts w:ascii="Consolas" w:hAnsi="Consolas"/>
          <w:b/>
          <w:bCs/>
        </w:rPr>
        <w:t>RechargeEnergyMixin</w:t>
      </w:r>
      <w:r>
        <w:t xml:space="preserve">". The </w:t>
      </w:r>
      <w:r w:rsidRPr="00F34E17">
        <w:rPr>
          <w:b/>
          <w:bCs/>
        </w:rPr>
        <w:t>mixin</w:t>
      </w:r>
      <w:r>
        <w:t xml:space="preserve"> has the following </w:t>
      </w:r>
      <w:r w:rsidRPr="004367B1">
        <w:rPr>
          <w:b/>
          <w:bCs/>
        </w:rPr>
        <w:t>method</w:t>
      </w:r>
      <w:r>
        <w:t>:</w:t>
      </w:r>
    </w:p>
    <w:p w14:paraId="798359A7" w14:textId="06FC8978" w:rsidR="00F34E17" w:rsidRPr="00F34E17" w:rsidRDefault="00F34E17" w:rsidP="000010EE">
      <w:pPr>
        <w:spacing w:after="160"/>
        <w:rPr>
          <w:rFonts w:cstheme="minorHAnsi"/>
        </w:rPr>
      </w:pPr>
      <w:r>
        <w:rPr>
          <w:rFonts w:ascii="Consolas" w:hAnsi="Consolas"/>
          <w:b/>
          <w:bCs/>
        </w:rPr>
        <w:t>recharge_energy</w:t>
      </w:r>
      <w:r w:rsidRPr="00893B22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</w:t>
      </w:r>
      <w:r w:rsidRPr="00BC29B9">
        <w:rPr>
          <w:rFonts w:cstheme="minorHAnsi"/>
          <w:b/>
          <w:bCs/>
        </w:rPr>
        <w:t>hero</w:t>
      </w:r>
      <w:r>
        <w:rPr>
          <w:rFonts w:cstheme="minorHAnsi"/>
        </w:rPr>
        <w:t xml:space="preserve">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0010EE">
      <w:pPr>
        <w:spacing w:after="160"/>
      </w:pPr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r w:rsidRPr="00F34E17">
        <w:rPr>
          <w:b/>
          <w:bCs/>
        </w:rPr>
        <w:t>mixin</w:t>
      </w:r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2C20867C" w14:textId="4AFB5404" w:rsidR="00F34E17" w:rsidRPr="00FD4CA3" w:rsidRDefault="00F34E17" w:rsidP="00FD4CA3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06E4443B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Spider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 = SpiderHero(name="Spider-Man", hero_title="Spider Hero", energy=100)</w:t>
            </w:r>
          </w:p>
          <w:p w14:paraId="516D70FC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Flash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flash = FlashHero(name="The Flash", hero_title="Flash Hero", energy=70)</w:t>
            </w:r>
          </w:p>
          <w:p w14:paraId="4F810425" w14:textId="6E946429" w:rsidR="002053C8" w:rsidRP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lastRenderedPageBreak/>
              <w:t># Save the instances to the database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save()</w:t>
            </w:r>
            <w:r w:rsidRPr="009C4D35">
              <w:rPr>
                <w:rFonts w:ascii="Consolas" w:hAnsi="Consolas"/>
                <w:lang w:val="bg-BG"/>
              </w:rPr>
              <w:br/>
              <w:t>flash.save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un the special abilitie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  <w:t>print(flash.run_at_super_speed())</w:t>
            </w:r>
            <w:r w:rsidRPr="009C4D35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echarge the energy of Spider-Man and The Flash using the mixin method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recharge_energy(195)</w:t>
            </w:r>
            <w:r w:rsidRPr="009C4D35">
              <w:rPr>
                <w:rFonts w:ascii="Consolas" w:hAnsi="Consolas"/>
                <w:lang w:val="bg-BG"/>
              </w:rPr>
              <w:br/>
              <w:t>flash.recharge_energy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Now you can check the updated energy level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f"{spiderman.name} - Energy: {spiderman.energy}")</w:t>
            </w:r>
            <w:r w:rsidRPr="009C4D35">
              <w:rPr>
                <w:rFonts w:ascii="Consolas" w:hAnsi="Consolas"/>
                <w:lang w:val="bg-BG"/>
              </w:rPr>
              <w:br/>
              <w:t>print(f"{flash.name} - Energy: {flash.energy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swings from buildings using web shooters</w:t>
            </w:r>
          </w:p>
          <w:p w14:paraId="0F930C7F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as Flash Hero runs at lightning speed, saving the day</w:t>
            </w:r>
          </w:p>
          <w:p w14:paraId="1753118C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is out of web shooter fluid</w:t>
            </w:r>
          </w:p>
          <w:p w14:paraId="68D4DE2E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0010EE">
            <w:pPr>
              <w:spacing w:after="160"/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02F04466" w14:textId="34B20914" w:rsidR="00EE46FA" w:rsidRDefault="00EE46FA" w:rsidP="00762848">
      <w:pPr>
        <w:pStyle w:val="Heading2"/>
        <w:numPr>
          <w:ilvl w:val="0"/>
          <w:numId w:val="16"/>
        </w:numPr>
        <w:tabs>
          <w:tab w:val="left" w:pos="1843"/>
        </w:tabs>
        <w:spacing w:after="160"/>
      </w:pPr>
      <w:r>
        <w:t>*Vector Searching</w:t>
      </w:r>
    </w:p>
    <w:p w14:paraId="639F9E4D" w14:textId="71D3ADB9" w:rsidR="00EE46FA" w:rsidRPr="00EE46FA" w:rsidRDefault="00EE46FA" w:rsidP="000010EE">
      <w:pPr>
        <w:spacing w:after="160"/>
      </w:pPr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14031DF5" w:rsidR="00EE46FA" w:rsidRPr="00921BE4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56A0FCC5" w:rsidR="00EE46FA" w:rsidRPr="00F43860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790DF751" w:rsidR="00EE46FA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search_v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r w:rsidRPr="00EE46FA">
        <w:rPr>
          <w:rFonts w:ascii="Consolas" w:hAnsi="Consolas"/>
          <w:b/>
          <w:bCs/>
          <w:lang w:val="en-GB"/>
        </w:rPr>
        <w:t>SearchVectorField</w:t>
      </w:r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0010EE">
      <w:pPr>
        <w:pStyle w:val="Heading3"/>
        <w:spacing w:before="80" w:after="160"/>
      </w:pPr>
      <w:r>
        <w:t>Document Meta class</w:t>
      </w:r>
    </w:p>
    <w:p w14:paraId="3ADCB3D4" w14:textId="091E1D00" w:rsidR="00EE46FA" w:rsidRPr="002053C8" w:rsidRDefault="00EE46FA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r w:rsidRPr="00EE46FA">
        <w:rPr>
          <w:rFonts w:ascii="Consolas" w:hAnsi="Consolas"/>
          <w:b/>
          <w:bCs/>
          <w:color w:val="000000" w:themeColor="text1"/>
        </w:rPr>
        <w:t>search_vector</w:t>
      </w:r>
      <w:r>
        <w:rPr>
          <w:color w:val="000000" w:themeColor="text1"/>
        </w:rPr>
        <w:t>".</w:t>
      </w:r>
    </w:p>
    <w:p w14:paraId="149607C3" w14:textId="3596D9D7" w:rsidR="002053C8" w:rsidRDefault="002053C8" w:rsidP="000010EE">
      <w:pPr>
        <w:spacing w:after="160"/>
      </w:pPr>
      <w:r>
        <w:t xml:space="preserve">Read more about the </w:t>
      </w:r>
      <w:r w:rsidRPr="002053C8">
        <w:rPr>
          <w:lang w:val="en-GB"/>
        </w:rPr>
        <w:t>"</w:t>
      </w:r>
      <w:r w:rsidRPr="002053C8">
        <w:rPr>
          <w:rFonts w:ascii="Consolas" w:hAnsi="Consolas"/>
          <w:b/>
          <w:bCs/>
          <w:lang w:val="en-GB"/>
        </w:rPr>
        <w:t>SearchVectorField"</w:t>
      </w:r>
      <w:r>
        <w:t xml:space="preserve"> at:</w:t>
      </w:r>
    </w:p>
    <w:p w14:paraId="4029865C" w14:textId="614C5668" w:rsidR="009C4D35" w:rsidRDefault="00000000" w:rsidP="000010EE">
      <w:pPr>
        <w:pStyle w:val="ListParagraph"/>
        <w:numPr>
          <w:ilvl w:val="0"/>
          <w:numId w:val="19"/>
        </w:numPr>
        <w:spacing w:after="160"/>
      </w:pPr>
      <w:hyperlink r:id="rId10" w:anchor="searchvectorfield" w:history="1">
        <w:r w:rsidR="009C4D35" w:rsidRPr="009C4D35">
          <w:rPr>
            <w:rStyle w:val="Hyperlink"/>
          </w:rPr>
          <w:t>https://docs.djangoproject.com/en/4.2/ref/contrib/postgres/search/#searchvectorfield</w:t>
        </w:r>
      </w:hyperlink>
    </w:p>
    <w:p w14:paraId="1B1AD380" w14:textId="3B3AADE8" w:rsidR="009C4D35" w:rsidRPr="009C4D35" w:rsidRDefault="009C4D35" w:rsidP="000010EE">
      <w:pPr>
        <w:spacing w:after="160"/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7E8B5CF5" w14:textId="6A747BB3" w:rsidR="002053C8" w:rsidRDefault="002053C8" w:rsidP="000010EE">
            <w:pPr>
              <w:spacing w:after="160" w:line="240" w:lineRule="auto"/>
              <w:rPr>
                <w:rFonts w:ascii="Consolas" w:hAnsi="Consolas"/>
              </w:rPr>
            </w:pPr>
            <w:r w:rsidRPr="00B5195F">
              <w:rPr>
                <w:rFonts w:ascii="Consolas" w:hAnsi="Consolas"/>
                <w:lang w:val="bg-BG"/>
              </w:rPr>
              <w:t>from django.contrib.postgres.search import SearchVector</w:t>
            </w:r>
          </w:p>
          <w:p w14:paraId="3E20066B" w14:textId="237D0B06" w:rsidR="009C4D35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lastRenderedPageBreak/>
              <w:t># Create the first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1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is a high-level Python web framework for building web applications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Create the second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2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framework provides tools for creating web pages, handling URL routing, and more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Update the 'search_vector' field in the 'Document' model with search vectors.</w:t>
            </w:r>
            <w:r w:rsidRPr="000E7C92">
              <w:rPr>
                <w:rFonts w:ascii="Consolas" w:hAnsi="Consolas"/>
                <w:lang w:val="bg-BG"/>
              </w:rPr>
              <w:br/>
              <w:t>Document.objects.update(search_vector=SearchVector('title', 'content'))</w:t>
            </w:r>
          </w:p>
          <w:p w14:paraId="53556F5D" w14:textId="52AC7C0E" w:rsidR="002053C8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erform a full-text search for documents containing the words 'django' and 'web framework'.</w:t>
            </w:r>
            <w:r w:rsidRPr="000E7C92">
              <w:rPr>
                <w:rFonts w:ascii="Consolas" w:hAnsi="Consolas"/>
                <w:lang w:val="bg-BG"/>
              </w:rPr>
              <w:br/>
              <w:t>results = Document.objects.filter(search_vector='django web framework')</w:t>
            </w:r>
          </w:p>
          <w:p w14:paraId="437A2E98" w14:textId="37911167" w:rsidR="002053C8" w:rsidRPr="00032419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rint the search results.</w:t>
            </w:r>
            <w:r w:rsidRPr="000E7C92">
              <w:rPr>
                <w:rFonts w:ascii="Consolas" w:hAnsi="Consolas"/>
                <w:lang w:val="bg-BG"/>
              </w:rPr>
              <w:br/>
              <w:t>for result in results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print(f"Title: {result.title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0010EE">
            <w:pPr>
              <w:spacing w:after="160"/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13C3E3C3" w14:textId="5B188732" w:rsidR="00EE46FA" w:rsidRDefault="00EE46FA" w:rsidP="00DC2D67">
      <w:pPr>
        <w:pStyle w:val="Heading3"/>
        <w:spacing w:before="200" w:after="160"/>
      </w:pPr>
      <w:r>
        <w:t>Hint</w:t>
      </w:r>
    </w:p>
    <w:p w14:paraId="54874B57" w14:textId="2EA2C0C8" w:rsidR="00EE46FA" w:rsidRDefault="00EE46FA" w:rsidP="000010EE">
      <w:pPr>
        <w:spacing w:after="160"/>
      </w:pPr>
      <w:r w:rsidRPr="00EE46FA">
        <w:t xml:space="preserve">The </w:t>
      </w:r>
      <w:r>
        <w:t>"</w:t>
      </w:r>
      <w:r w:rsidRPr="00EE46FA">
        <w:rPr>
          <w:rFonts w:ascii="Consolas" w:hAnsi="Consolas"/>
          <w:b/>
          <w:bCs/>
        </w:rPr>
        <w:t>SearchVectorField</w:t>
      </w:r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0010EE">
      <w:pPr>
        <w:spacing w:after="160"/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0010EE">
      <w:pPr>
        <w:spacing w:after="160"/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0010EE">
      <w:pPr>
        <w:spacing w:after="160"/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r w:rsidRPr="00AB3DF4">
        <w:rPr>
          <w:rFonts w:ascii="Consolas" w:hAnsi="Consolas" w:cstheme="minorHAnsi"/>
          <w:b/>
          <w:bCs/>
        </w:rPr>
        <w:t>SearchVectorField</w:t>
      </w:r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r w:rsidRPr="00AB3DF4">
        <w:rPr>
          <w:rFonts w:ascii="Consolas" w:hAnsi="Consolas" w:cstheme="minorHAnsi"/>
          <w:b/>
          <w:bCs/>
        </w:rPr>
        <w:t>django.contrib.postgres</w:t>
      </w:r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3FE6D69A" w14:textId="1188686C" w:rsidR="00B5195F" w:rsidRDefault="00B5195F" w:rsidP="000010EE">
      <w:pPr>
        <w:spacing w:after="160"/>
      </w:pPr>
    </w:p>
    <w:p w14:paraId="667AD6C7" w14:textId="49F3D323" w:rsidR="00907AFE" w:rsidRPr="00F75A70" w:rsidRDefault="00907AFE" w:rsidP="000010EE">
      <w:pPr>
        <w:spacing w:after="160"/>
      </w:pPr>
      <w:r>
        <w:rPr>
          <w:noProof/>
        </w:rPr>
        <w:lastRenderedPageBreak/>
        <w:drawing>
          <wp:inline distT="0" distB="0" distL="0" distR="0" wp14:anchorId="29F7B2F8" wp14:editId="10D33441">
            <wp:extent cx="6624320" cy="3902710"/>
            <wp:effectExtent l="19050" t="19050" r="24130" b="21590"/>
            <wp:docPr id="105739353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9353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9027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907AFE" w:rsidRPr="00F75A70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8173D" w14:textId="77777777" w:rsidR="0002127F" w:rsidRDefault="0002127F">
      <w:pPr>
        <w:spacing w:before="0" w:after="0" w:line="240" w:lineRule="auto"/>
      </w:pPr>
      <w:r>
        <w:separator/>
      </w:r>
    </w:p>
  </w:endnote>
  <w:endnote w:type="continuationSeparator" w:id="0">
    <w:p w14:paraId="15B221B1" w14:textId="77777777" w:rsidR="0002127F" w:rsidRDefault="000212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734EE" w14:textId="77777777" w:rsidR="0002127F" w:rsidRDefault="0002127F">
      <w:pPr>
        <w:spacing w:before="0" w:after="0" w:line="240" w:lineRule="auto"/>
      </w:pPr>
      <w:r>
        <w:separator/>
      </w:r>
    </w:p>
  </w:footnote>
  <w:footnote w:type="continuationSeparator" w:id="0">
    <w:p w14:paraId="11EBDD2E" w14:textId="77777777" w:rsidR="0002127F" w:rsidRDefault="000212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7330"/>
    <w:multiLevelType w:val="hybridMultilevel"/>
    <w:tmpl w:val="8E9C84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81090"/>
    <w:multiLevelType w:val="hybridMultilevel"/>
    <w:tmpl w:val="935A5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513094"/>
    <w:multiLevelType w:val="hybridMultilevel"/>
    <w:tmpl w:val="DAF80C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934BA"/>
    <w:multiLevelType w:val="hybridMultilevel"/>
    <w:tmpl w:val="592E98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8"/>
  </w:num>
  <w:num w:numId="2" w16cid:durableId="908541172">
    <w:abstractNumId w:val="10"/>
  </w:num>
  <w:num w:numId="3" w16cid:durableId="1346050748">
    <w:abstractNumId w:val="15"/>
  </w:num>
  <w:num w:numId="4" w16cid:durableId="257301455">
    <w:abstractNumId w:val="3"/>
  </w:num>
  <w:num w:numId="5" w16cid:durableId="285241560">
    <w:abstractNumId w:val="14"/>
  </w:num>
  <w:num w:numId="6" w16cid:durableId="1261640493">
    <w:abstractNumId w:val="17"/>
  </w:num>
  <w:num w:numId="7" w16cid:durableId="1396010303">
    <w:abstractNumId w:val="16"/>
  </w:num>
  <w:num w:numId="8" w16cid:durableId="1555504998">
    <w:abstractNumId w:val="13"/>
  </w:num>
  <w:num w:numId="9" w16cid:durableId="1952738908">
    <w:abstractNumId w:val="22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4"/>
  </w:num>
  <w:num w:numId="18" w16cid:durableId="1208107313">
    <w:abstractNumId w:val="7"/>
  </w:num>
  <w:num w:numId="19" w16cid:durableId="693111816">
    <w:abstractNumId w:val="11"/>
  </w:num>
  <w:num w:numId="20" w16cid:durableId="128286208">
    <w:abstractNumId w:val="5"/>
  </w:num>
  <w:num w:numId="21" w16cid:durableId="552733548">
    <w:abstractNumId w:val="19"/>
  </w:num>
  <w:num w:numId="22" w16cid:durableId="1968777976">
    <w:abstractNumId w:val="21"/>
  </w:num>
  <w:num w:numId="23" w16cid:durableId="1225796859">
    <w:abstractNumId w:val="0"/>
  </w:num>
  <w:num w:numId="24" w16cid:durableId="1995717958">
    <w:abstractNumId w:val="20"/>
  </w:num>
  <w:num w:numId="25" w16cid:durableId="192310531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0EE"/>
    <w:rsid w:val="00003652"/>
    <w:rsid w:val="00005C61"/>
    <w:rsid w:val="0000613E"/>
    <w:rsid w:val="00007836"/>
    <w:rsid w:val="00011944"/>
    <w:rsid w:val="00014432"/>
    <w:rsid w:val="000179E9"/>
    <w:rsid w:val="00020122"/>
    <w:rsid w:val="0002127F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391E"/>
    <w:rsid w:val="000B45A8"/>
    <w:rsid w:val="000B7BE5"/>
    <w:rsid w:val="000C315F"/>
    <w:rsid w:val="000C318C"/>
    <w:rsid w:val="000E1E4F"/>
    <w:rsid w:val="000E2514"/>
    <w:rsid w:val="000E268C"/>
    <w:rsid w:val="000E2B5B"/>
    <w:rsid w:val="000E7C92"/>
    <w:rsid w:val="000F11F4"/>
    <w:rsid w:val="0010471C"/>
    <w:rsid w:val="001079C9"/>
    <w:rsid w:val="00116286"/>
    <w:rsid w:val="00117DC3"/>
    <w:rsid w:val="00124733"/>
    <w:rsid w:val="00125DC7"/>
    <w:rsid w:val="001340F4"/>
    <w:rsid w:val="0014123B"/>
    <w:rsid w:val="00144C7E"/>
    <w:rsid w:val="001516A8"/>
    <w:rsid w:val="0015267E"/>
    <w:rsid w:val="00162971"/>
    <w:rsid w:val="00164D6A"/>
    <w:rsid w:val="001740D2"/>
    <w:rsid w:val="00175EB3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312CE4"/>
    <w:rsid w:val="00315AEB"/>
    <w:rsid w:val="003218F6"/>
    <w:rsid w:val="00321E69"/>
    <w:rsid w:val="00326050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B66A1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67B1"/>
    <w:rsid w:val="00437B24"/>
    <w:rsid w:val="00447E8C"/>
    <w:rsid w:val="00454109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E6BC9"/>
    <w:rsid w:val="004F0229"/>
    <w:rsid w:val="004F0EB1"/>
    <w:rsid w:val="004F7A03"/>
    <w:rsid w:val="00500805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91E"/>
    <w:rsid w:val="006C2B97"/>
    <w:rsid w:val="006C48FF"/>
    <w:rsid w:val="006C56F1"/>
    <w:rsid w:val="006D3FA8"/>
    <w:rsid w:val="006D559A"/>
    <w:rsid w:val="006E4937"/>
    <w:rsid w:val="006E4CB4"/>
    <w:rsid w:val="006F2C7A"/>
    <w:rsid w:val="00704A74"/>
    <w:rsid w:val="00704CDC"/>
    <w:rsid w:val="0071793C"/>
    <w:rsid w:val="00720AE0"/>
    <w:rsid w:val="007213AB"/>
    <w:rsid w:val="007424A5"/>
    <w:rsid w:val="0075051D"/>
    <w:rsid w:val="00752305"/>
    <w:rsid w:val="007567FF"/>
    <w:rsid w:val="007627AD"/>
    <w:rsid w:val="00762848"/>
    <w:rsid w:val="0076741F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39B"/>
    <w:rsid w:val="007F0ACC"/>
    <w:rsid w:val="008040DA"/>
    <w:rsid w:val="008074EB"/>
    <w:rsid w:val="00807C2E"/>
    <w:rsid w:val="00810210"/>
    <w:rsid w:val="00825F5D"/>
    <w:rsid w:val="008266A4"/>
    <w:rsid w:val="00833541"/>
    <w:rsid w:val="00843913"/>
    <w:rsid w:val="00851FCF"/>
    <w:rsid w:val="00853A78"/>
    <w:rsid w:val="008746B9"/>
    <w:rsid w:val="008755CE"/>
    <w:rsid w:val="0088161E"/>
    <w:rsid w:val="008900A1"/>
    <w:rsid w:val="00890786"/>
    <w:rsid w:val="00893B22"/>
    <w:rsid w:val="00894916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8F7A2A"/>
    <w:rsid w:val="00907AFE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5304F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8D2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9B9"/>
    <w:rsid w:val="00BC2BEB"/>
    <w:rsid w:val="00BC60CE"/>
    <w:rsid w:val="00BC6CF3"/>
    <w:rsid w:val="00BD0592"/>
    <w:rsid w:val="00BE10EC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4F05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C2D67"/>
    <w:rsid w:val="00DD2739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5142"/>
    <w:rsid w:val="00EC6585"/>
    <w:rsid w:val="00ED0748"/>
    <w:rsid w:val="00ED470D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45A21"/>
    <w:rsid w:val="00F75A70"/>
    <w:rsid w:val="00F82D88"/>
    <w:rsid w:val="00FA0A95"/>
    <w:rsid w:val="00FA7865"/>
    <w:rsid w:val="00FB0D57"/>
    <w:rsid w:val="00FD4CA3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D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4.2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2015</Words>
  <Characters>11492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Kaloyan Milchev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Калоян И. Милчев</cp:lastModifiedBy>
  <cp:revision>2</cp:revision>
  <cp:lastPrinted>2015-10-26T22:35:00Z</cp:lastPrinted>
  <dcterms:created xsi:type="dcterms:W3CDTF">2024-06-06T20:33:00Z</dcterms:created>
  <dcterms:modified xsi:type="dcterms:W3CDTF">2024-06-06T2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